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EFF" w:rsidRDefault="00C8226F">
      <w:pPr>
        <w:rPr>
          <w:sz w:val="2"/>
          <w:szCs w:val="2"/>
        </w:rPr>
      </w:pPr>
      <w:bookmarkStart w:id="0" w:name="_GoBack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0" type="#_x0000_t202" style="position:absolute;margin-left:98.35pt;margin-top:346.7pt;width:115.2pt;height:15.55pt;z-index:-5416;mso-position-horizontal-relative:page;mso-position-vertical-relative:page" filled="f" stroked="f">
            <v:textbox inset="0,0,0,0">
              <w:txbxContent>
                <w:p w:rsidR="00C52EFF" w:rsidRPr="00C8226F" w:rsidRDefault="00874C0D">
                  <w:pPr>
                    <w:spacing w:before="11"/>
                    <w:ind w:left="20"/>
                    <w:rPr>
                      <w:sz w:val="16"/>
                    </w:rPr>
                  </w:pPr>
                  <w:r w:rsidRPr="00C8226F">
                    <w:rPr>
                      <w:color w:val="4E4C4E"/>
                      <w:w w:val="90"/>
                      <w:sz w:val="16"/>
                    </w:rPr>
                    <w:t>@</w:t>
                  </w:r>
                  <w:proofErr w:type="spellStart"/>
                  <w:r w:rsidRPr="00C8226F">
                    <w:rPr>
                      <w:color w:val="4E4C4E"/>
                      <w:w w:val="90"/>
                      <w:sz w:val="16"/>
                    </w:rPr>
                    <w:t>yourusername</w:t>
                  </w:r>
                  <w:proofErr w:type="spellEnd"/>
                </w:p>
              </w:txbxContent>
            </v:textbox>
            <w10:wrap anchorx="page" anchory="page"/>
          </v:shape>
        </w:pict>
      </w:r>
      <w:r>
        <w:pict>
          <v:shape id="_x0000_s1049" type="#_x0000_t202" style="position:absolute;margin-left:98.35pt;margin-top:360.35pt;width:122.8pt;height:16.85pt;z-index:-5392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spacing w:before="6"/>
                    <w:ind w:left="20"/>
                  </w:pPr>
                  <w:r>
                    <w:rPr>
                      <w:color w:val="4E4C4E"/>
                      <w:w w:val="90"/>
                    </w:rPr>
                    <w:t>20k followers</w:t>
                  </w:r>
                </w:p>
              </w:txbxContent>
            </v:textbox>
            <w10:wrap anchorx="page" anchory="page"/>
          </v:shape>
        </w:pict>
      </w:r>
      <w:r>
        <w:pict>
          <v:shape id="_x0000_s1048" type="#_x0000_t202" style="position:absolute;margin-left:98.35pt;margin-top:371.55pt;width:132.25pt;height:37.6pt;z-index:-5368;mso-position-horizontal-relative:page;mso-position-vertical-relative:page" filled="f" stroked="f">
            <v:textbox inset="0,0,0,0">
              <w:txbxContent>
                <w:p w:rsidR="00C52EFF" w:rsidRPr="00C8226F" w:rsidRDefault="00874C0D">
                  <w:pPr>
                    <w:spacing w:before="11"/>
                    <w:ind w:left="34"/>
                    <w:rPr>
                      <w:sz w:val="16"/>
                    </w:rPr>
                  </w:pPr>
                  <w:r w:rsidRPr="00C8226F">
                    <w:rPr>
                      <w:color w:val="4E4C4E"/>
                      <w:sz w:val="16"/>
                    </w:rPr>
                    <w:t>@</w:t>
                  </w:r>
                  <w:proofErr w:type="spellStart"/>
                  <w:r w:rsidRPr="00C8226F">
                    <w:rPr>
                      <w:color w:val="4E4C4E"/>
                      <w:sz w:val="16"/>
                    </w:rPr>
                    <w:t>yourusername</w:t>
                  </w:r>
                  <w:proofErr w:type="spellEnd"/>
                </w:p>
                <w:p w:rsidR="00C52EFF" w:rsidRDefault="00874C0D">
                  <w:pPr>
                    <w:spacing w:before="68" w:line="281" w:lineRule="exact"/>
                    <w:ind w:left="20"/>
                  </w:pPr>
                  <w:r>
                    <w:rPr>
                      <w:color w:val="4E4C4E"/>
                    </w:rPr>
                    <w:t>30k followers</w:t>
                  </w:r>
                </w:p>
                <w:p w:rsidR="00C52EFF" w:rsidRPr="00C8226F" w:rsidRDefault="00874C0D">
                  <w:pPr>
                    <w:spacing w:line="173" w:lineRule="exact"/>
                    <w:ind w:left="34"/>
                    <w:rPr>
                      <w:sz w:val="16"/>
                    </w:rPr>
                  </w:pPr>
                  <w:r w:rsidRPr="00C8226F">
                    <w:rPr>
                      <w:color w:val="4E4C4E"/>
                      <w:w w:val="90"/>
                      <w:sz w:val="16"/>
                    </w:rPr>
                    <w:t>pinterest.com/username</w:t>
                  </w:r>
                </w:p>
              </w:txbxContent>
            </v:textbox>
            <w10:wrap anchorx="page" anchory="page"/>
          </v:shape>
        </w:pict>
      </w:r>
      <w:r>
        <w:pict>
          <v:shape id="_x0000_s1052" type="#_x0000_t202" style="position:absolute;margin-left:99.05pt;margin-top:308.8pt;width:108.55pt;height:24.5pt;z-index:-5464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spacing w:before="6" w:line="281" w:lineRule="exact"/>
                    <w:ind w:left="20"/>
                  </w:pPr>
                  <w:r>
                    <w:rPr>
                      <w:color w:val="4E4C4E"/>
                    </w:rPr>
                    <w:t>30k likes</w:t>
                  </w:r>
                </w:p>
                <w:p w:rsidR="00C52EFF" w:rsidRPr="00C8226F" w:rsidRDefault="00874C0D">
                  <w:pPr>
                    <w:spacing w:line="173" w:lineRule="exact"/>
                    <w:ind w:left="20"/>
                    <w:rPr>
                      <w:sz w:val="16"/>
                    </w:rPr>
                  </w:pPr>
                  <w:r w:rsidRPr="00C8226F">
                    <w:rPr>
                      <w:color w:val="4E4C4E"/>
                      <w:w w:val="90"/>
                      <w:sz w:val="16"/>
                    </w:rPr>
                    <w:t>facebook.com/</w:t>
                  </w:r>
                  <w:proofErr w:type="spellStart"/>
                  <w:r w:rsidRPr="00C8226F">
                    <w:rPr>
                      <w:color w:val="4E4C4E"/>
                      <w:w w:val="90"/>
                      <w:sz w:val="16"/>
                    </w:rPr>
                    <w:t>yourpage</w:t>
                  </w:r>
                  <w:proofErr w:type="spellEnd"/>
                </w:p>
              </w:txbxContent>
            </v:textbox>
            <w10:wrap anchorx="page" anchory="page"/>
          </v:shape>
        </w:pict>
      </w:r>
      <w:r w:rsidR="00874C0D">
        <w:pict>
          <v:group id="_x0000_s1063" style="position:absolute;margin-left:0;margin-top:0;width:477.1pt;height:11in;z-index:-5728;mso-position-horizontal-relative:page;mso-position-vertical-relative:page" coordsize="9542,15840">
            <v:rect id="_x0000_s1074" style="position:absolute;width:4839;height:15840" fillcolor="#f2dfe7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73" type="#_x0000_t75" style="position:absolute;left:3253;top:13967;width:6288;height:1668">
              <v:imagedata r:id="rId4" o:title=""/>
            </v:shape>
            <v:shape id="_x0000_s1072" type="#_x0000_t75" style="position:absolute;left:1497;top:7245;width:388;height:388">
              <v:imagedata r:id="rId5" o:title=""/>
            </v:shape>
            <v:shape id="_x0000_s1071" style="position:absolute;left:1497;top:6772;width:431;height:350" coordorigin="1497,6772" coordsize="431,350" o:spt="100" adj="0,,0" path="m1497,7082r31,17l1561,7111r35,8l1632,7122r75,-11l1768,7083r-257,l1504,7083r-7,-1xm1545,6984r12,25l1576,7028r24,13l1628,7046r-24,15l1577,7073r-29,8l1518,7083r250,l1770,7083r49,-43l1854,6988r1,-2l1556,6986r-5,-1l1545,6984xm1514,6895r,1l1520,6927r15,26l1557,6972r28,11l1578,6985r-8,1l1855,6986r21,-56l1879,6906r-325,l1544,6905r-11,-2l1524,6900r-10,-5xm1527,6788r-5,11l1518,6809r-2,12l1515,6833r3,22l1526,6875r12,17l1554,6906r325,l1882,6881r-173,l1656,6872r-49,-19l1564,6825r-37,-37xm1795,6772r-34,7l1732,6798r-18,28l1707,6860r,7l1707,6874r2,7l1882,6881r1,-9l1883,6859r13,-10l1907,6838r10,-11l1877,6827r12,-9l1900,6807r5,-7l1859,6800r-13,-12l1831,6780r-18,-6l1795,6772xm1927,6814r-12,4l1903,6822r-13,3l1877,6827r40,l1918,6826r9,-12xm1915,6779r-13,7l1888,6792r-14,4l1859,6800r46,l1909,6793r6,-14xe" fillcolor="#4d4c4d" stroked="f">
              <v:stroke joinstyle="round"/>
              <v:formulas/>
              <v:path arrowok="t" o:connecttype="segments"/>
            </v:shape>
            <v:shape id="_x0000_s1070" type="#_x0000_t75" style="position:absolute;left:1504;top:6252;width:397;height:376">
              <v:imagedata r:id="rId6" o:title=""/>
            </v:shape>
            <v:shape id="_x0000_s1069" type="#_x0000_t75" style="position:absolute;left:1494;top:7757;width:399;height:400">
              <v:imagedata r:id="rId7" o:title=""/>
            </v:shape>
            <v:line id="_x0000_s1068" style="position:absolute" from="1921,6007" to="2958,6007" strokecolor="#4d4c4d" strokeweight="1pt"/>
            <v:line id="_x0000_s1067" style="position:absolute" from="1847,9326" to="2884,9326" strokecolor="#4d4c4d" strokeweight="1pt"/>
            <v:line id="_x0000_s1066" style="position:absolute" from="7992,10127" to="9029,10127" strokecolor="#4d4c4d" strokeweight="1pt"/>
            <v:line id="_x0000_s1065" style="position:absolute" from="1926,12356" to="2963,12356" strokecolor="#4d4c4d" strokeweight="1pt"/>
            <v:line id="_x0000_s1064" style="position:absolute" from="7877,12853" to="8914,12853" strokecolor="#4d4c4d" strokeweight="1pt"/>
            <w10:wrap anchorx="page" anchory="page"/>
          </v:group>
        </w:pict>
      </w:r>
      <w:r w:rsidR="00874C0D">
        <w:pict>
          <v:line id="_x0000_s1062" style="position:absolute;z-index:-5704;mso-position-horizontal-relative:page;mso-position-vertical-relative:page" from="343.1pt,590.9pt" to="495pt,590.9pt" strokecolor="#f2dfe7" strokeweight="1pt">
            <w10:wrap anchorx="page" anchory="page"/>
          </v:line>
        </w:pict>
      </w:r>
      <w:r w:rsidR="00874C0D">
        <w:pict>
          <v:line id="_x0000_s1061" style="position:absolute;z-index:-5680;mso-position-horizontal-relative:page;mso-position-vertical-relative:page" from="352.8pt,248.6pt" to="504.7pt,248.6pt" strokecolor="#f2dfe7" strokeweight="1pt">
            <w10:wrap anchorx="page" anchory="page"/>
          </v:line>
        </w:pict>
      </w:r>
      <w:r w:rsidR="00874C0D">
        <w:pict>
          <v:shape id="_x0000_s1060" type="#_x0000_t202" style="position:absolute;margin-left:275.5pt;margin-top:30.15pt;width:138.45pt;height:51.5pt;z-index:-5656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spacing w:before="20"/>
                    <w:ind w:left="20"/>
                    <w:rPr>
                      <w:rFonts w:ascii="Garamond"/>
                      <w:b/>
                      <w:sz w:val="88"/>
                    </w:rPr>
                  </w:pPr>
                  <w:r>
                    <w:rPr>
                      <w:rFonts w:ascii="Garamond"/>
                      <w:b/>
                      <w:color w:val="4E4C4E"/>
                      <w:spacing w:val="58"/>
                      <w:sz w:val="88"/>
                    </w:rPr>
                    <w:t>BLOG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9" type="#_x0000_t202" style="position:absolute;margin-left:430.9pt;margin-top:30.15pt;width:150.45pt;height:51.5pt;z-index:-5632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spacing w:before="20"/>
                    <w:ind w:left="20"/>
                    <w:rPr>
                      <w:rFonts w:ascii="Garamond"/>
                      <w:b/>
                      <w:sz w:val="88"/>
                    </w:rPr>
                  </w:pPr>
                  <w:r>
                    <w:rPr>
                      <w:rFonts w:ascii="Garamond"/>
                      <w:b/>
                      <w:color w:val="4E4C4E"/>
                      <w:spacing w:val="54"/>
                      <w:sz w:val="88"/>
                    </w:rPr>
                    <w:t>NAME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8" type="#_x0000_t202" style="position:absolute;margin-left:74.55pt;margin-top:84.7pt;width:92.75pt;height:22.4pt;z-index:-5608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spacing w:before="28" w:line="213" w:lineRule="auto"/>
                    <w:ind w:left="697" w:hanging="678"/>
                    <w:rPr>
                      <w:sz w:val="16"/>
                    </w:rPr>
                  </w:pPr>
                  <w:r>
                    <w:rPr>
                      <w:color w:val="4E4C4E"/>
                      <w:sz w:val="16"/>
                    </w:rPr>
                    <w:t xml:space="preserve">PL ACE YOUR PHOTO HERE 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7" type="#_x0000_t202" style="position:absolute;margin-left:383.1pt;margin-top:91.9pt;width:90.65pt;height:18.2pt;z-index:-5584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hyperlink r:id="rId8">
                    <w:r>
                      <w:rPr>
                        <w:color w:val="4E4C4E"/>
                        <w:w w:val="85"/>
                      </w:rPr>
                      <w:t>www.yoursite.com</w:t>
                    </w:r>
                  </w:hyperlink>
                </w:p>
              </w:txbxContent>
            </v:textbox>
            <w10:wrap anchorx="page" anchory="page"/>
          </v:shape>
        </w:pict>
      </w:r>
      <w:r w:rsidR="00874C0D">
        <w:pict>
          <v:shape id="_x0000_s1056" type="#_x0000_t202" style="position:absolute;margin-left:279.8pt;margin-top:121.85pt;width:292.9pt;height:90.2pt;z-index:-5560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before="33" w:line="213" w:lineRule="auto"/>
                    <w:ind w:right="17"/>
                    <w:jc w:val="both"/>
                  </w:pPr>
                  <w:r>
                    <w:rPr>
                      <w:color w:val="4E4C4E"/>
                      <w:w w:val="95"/>
                    </w:rPr>
                    <w:t>A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escription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of</w:t>
                  </w:r>
                  <w:r>
                    <w:rPr>
                      <w:color w:val="4E4C4E"/>
                      <w:spacing w:val="-19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yourself.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Lorem</w:t>
                  </w:r>
                  <w:r>
                    <w:rPr>
                      <w:color w:val="4E4C4E"/>
                      <w:spacing w:val="-19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psum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olor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sit</w:t>
                  </w:r>
                  <w:r>
                    <w:rPr>
                      <w:color w:val="4E4C4E"/>
                      <w:spacing w:val="-1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met</w:t>
                  </w:r>
                  <w:proofErr w:type="spellEnd"/>
                  <w:r>
                    <w:rPr>
                      <w:color w:val="4E4C4E"/>
                      <w:w w:val="95"/>
                    </w:rPr>
                    <w:t>,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 xml:space="preserve">con- </w:t>
                  </w:r>
                  <w:proofErr w:type="spellStart"/>
                  <w:r>
                    <w:rPr>
                      <w:color w:val="4E4C4E"/>
                      <w:w w:val="90"/>
                    </w:rPr>
                    <w:t>sectetur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adipiscing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elit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, </w:t>
                  </w:r>
                  <w:proofErr w:type="spellStart"/>
                  <w:r>
                    <w:rPr>
                      <w:color w:val="4E4C4E"/>
                      <w:w w:val="90"/>
                    </w:rPr>
                    <w:t>sed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do </w:t>
                  </w:r>
                  <w:proofErr w:type="spellStart"/>
                  <w:r>
                    <w:rPr>
                      <w:color w:val="4E4C4E"/>
                      <w:w w:val="90"/>
                    </w:rPr>
                    <w:t>eiusmod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tempor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incididunt</w:t>
                  </w:r>
                  <w:proofErr w:type="spellEnd"/>
                  <w:r>
                    <w:rPr>
                      <w:color w:val="4E4C4E"/>
                      <w:spacing w:val="-25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ut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labore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et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olore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magna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liqua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. </w:t>
                  </w:r>
                  <w:proofErr w:type="spellStart"/>
                  <w:r>
                    <w:rPr>
                      <w:color w:val="4E4C4E"/>
                      <w:spacing w:val="-5"/>
                      <w:w w:val="95"/>
                    </w:rPr>
                    <w:t>Ut</w:t>
                  </w:r>
                  <w:proofErr w:type="spellEnd"/>
                  <w:r>
                    <w:rPr>
                      <w:color w:val="4E4C4E"/>
                      <w:spacing w:val="-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nim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ad minim</w:t>
                  </w:r>
                  <w:r>
                    <w:rPr>
                      <w:color w:val="4E4C4E"/>
                      <w:spacing w:val="-18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veniam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, </w:t>
                  </w:r>
                  <w:proofErr w:type="spellStart"/>
                  <w:r>
                    <w:rPr>
                      <w:color w:val="4E4C4E"/>
                      <w:w w:val="95"/>
                    </w:rPr>
                    <w:t>quis</w:t>
                  </w:r>
                  <w:proofErr w:type="spellEnd"/>
                  <w:r>
                    <w:rPr>
                      <w:color w:val="4E4C4E"/>
                      <w:spacing w:val="-38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nostrud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exercitation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ullamco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laboris</w:t>
                  </w:r>
                  <w:proofErr w:type="spellEnd"/>
                  <w:r>
                    <w:rPr>
                      <w:color w:val="4E4C4E"/>
                      <w:spacing w:val="-38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nisi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ut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liquip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ex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a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ommodo</w:t>
                  </w:r>
                  <w:proofErr w:type="spellEnd"/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onsequat</w:t>
                  </w:r>
                  <w:proofErr w:type="spellEnd"/>
                  <w:r>
                    <w:rPr>
                      <w:color w:val="4E4C4E"/>
                      <w:w w:val="95"/>
                    </w:rPr>
                    <w:t>.</w:t>
                  </w:r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uis</w:t>
                  </w:r>
                  <w:proofErr w:type="spellEnd"/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3"/>
                      <w:w w:val="95"/>
                    </w:rPr>
                    <w:t>aute</w:t>
                  </w:r>
                  <w:proofErr w:type="spellEnd"/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irure</w:t>
                  </w:r>
                  <w:proofErr w:type="spellEnd"/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olor</w:t>
                  </w:r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n</w:t>
                  </w:r>
                  <w:r>
                    <w:rPr>
                      <w:color w:val="4E4C4E"/>
                      <w:spacing w:val="-2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reprehenderit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in</w:t>
                  </w:r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3"/>
                      <w:w w:val="95"/>
                    </w:rPr>
                    <w:t>voluptate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velit</w:t>
                  </w:r>
                  <w:proofErr w:type="spellEnd"/>
                  <w:r>
                    <w:rPr>
                      <w:color w:val="4E4C4E"/>
                      <w:spacing w:val="-2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sse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illum</w:t>
                  </w:r>
                  <w:proofErr w:type="spellEnd"/>
                  <w:r>
                    <w:rPr>
                      <w:color w:val="4E4C4E"/>
                      <w:spacing w:val="-2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olore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u</w:t>
                  </w:r>
                  <w:proofErr w:type="spellEnd"/>
                  <w:r>
                    <w:rPr>
                      <w:color w:val="4E4C4E"/>
                      <w:spacing w:val="-2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fugiat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nulla</w:t>
                  </w:r>
                  <w:proofErr w:type="spellEnd"/>
                  <w:r>
                    <w:rPr>
                      <w:color w:val="4E4C4E"/>
                      <w:spacing w:val="-2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3"/>
                      <w:w w:val="95"/>
                    </w:rPr>
                    <w:t>pariatur</w:t>
                  </w:r>
                  <w:proofErr w:type="spellEnd"/>
                  <w:r>
                    <w:rPr>
                      <w:color w:val="4E4C4E"/>
                      <w:spacing w:val="-3"/>
                      <w:w w:val="95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5" type="#_x0000_t202" style="position:absolute;margin-left:77.5pt;margin-top:236.35pt;width:84.15pt;height:18.2pt;z-index:-5536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</w:rPr>
                    <w:t xml:space="preserve">YOUR NAME 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4" type="#_x0000_t202" style="position:absolute;margin-left:69.95pt;margin-top:275.95pt;width:99.95pt;height:18.2pt;z-index:-5512;mso-position-horizontal-relative:page;mso-position-vertical-relative:page" filled="f" stroked="f">
            <v:textbox inset="0,0,0,0">
              <w:txbxContent>
                <w:p w:rsidR="00C52EFF" w:rsidRDefault="00C8226F" w:rsidP="00C8226F">
                  <w:pPr>
                    <w:pStyle w:val="BodyText"/>
                    <w:jc w:val="center"/>
                  </w:pPr>
                  <w:r>
                    <w:rPr>
                      <w:color w:val="4E4C4E"/>
                      <w:w w:val="95"/>
                    </w:rPr>
                    <w:t>SO</w:t>
                  </w:r>
                  <w:r w:rsidR="00874C0D">
                    <w:rPr>
                      <w:color w:val="4E4C4E"/>
                      <w:w w:val="95"/>
                    </w:rPr>
                    <w:t>CIAL MEDIA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3" type="#_x0000_t202" style="position:absolute;margin-left:279.8pt;margin-top:282.05pt;width:292.85pt;height:147.8pt;z-index:-5488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before="33" w:line="213" w:lineRule="auto"/>
                    <w:ind w:right="17"/>
                    <w:jc w:val="both"/>
                  </w:pPr>
                  <w:r>
                    <w:rPr>
                      <w:color w:val="4E4C4E"/>
                      <w:w w:val="95"/>
                    </w:rPr>
                    <w:t>A</w:t>
                  </w:r>
                  <w:r>
                    <w:rPr>
                      <w:color w:val="4E4C4E"/>
                      <w:spacing w:val="-3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escription</w:t>
                  </w:r>
                  <w:r>
                    <w:rPr>
                      <w:color w:val="4E4C4E"/>
                      <w:spacing w:val="-3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of</w:t>
                  </w:r>
                  <w:r>
                    <w:rPr>
                      <w:color w:val="4E4C4E"/>
                      <w:spacing w:val="-32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your</w:t>
                  </w:r>
                  <w:r>
                    <w:rPr>
                      <w:color w:val="4E4C4E"/>
                      <w:spacing w:val="-3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blog.</w:t>
                  </w:r>
                  <w:r>
                    <w:rPr>
                      <w:color w:val="4E4C4E"/>
                      <w:spacing w:val="-32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Lorem</w:t>
                  </w:r>
                  <w:r>
                    <w:rPr>
                      <w:color w:val="4E4C4E"/>
                      <w:spacing w:val="-3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psum</w:t>
                  </w:r>
                  <w:r>
                    <w:rPr>
                      <w:color w:val="4E4C4E"/>
                      <w:spacing w:val="-32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olor</w:t>
                  </w:r>
                  <w:r>
                    <w:rPr>
                      <w:color w:val="4E4C4E"/>
                      <w:spacing w:val="-3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sit</w:t>
                  </w:r>
                  <w:r>
                    <w:rPr>
                      <w:color w:val="4E4C4E"/>
                      <w:spacing w:val="-3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met</w:t>
                  </w:r>
                  <w:proofErr w:type="spellEnd"/>
                  <w:r>
                    <w:rPr>
                      <w:color w:val="4E4C4E"/>
                      <w:w w:val="95"/>
                    </w:rPr>
                    <w:t>,</w:t>
                  </w:r>
                  <w:r>
                    <w:rPr>
                      <w:color w:val="4E4C4E"/>
                      <w:spacing w:val="-3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 xml:space="preserve">con- </w:t>
                  </w:r>
                  <w:proofErr w:type="spellStart"/>
                  <w:r>
                    <w:rPr>
                      <w:color w:val="4E4C4E"/>
                      <w:w w:val="90"/>
                    </w:rPr>
                    <w:t>sectetur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adipiscing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elit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, </w:t>
                  </w:r>
                  <w:proofErr w:type="spellStart"/>
                  <w:r>
                    <w:rPr>
                      <w:color w:val="4E4C4E"/>
                      <w:w w:val="90"/>
                    </w:rPr>
                    <w:t>sed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do </w:t>
                  </w:r>
                  <w:proofErr w:type="spellStart"/>
                  <w:r>
                    <w:rPr>
                      <w:color w:val="4E4C4E"/>
                      <w:w w:val="90"/>
                    </w:rPr>
                    <w:t>eiusmod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tempor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incididunt</w:t>
                  </w:r>
                  <w:proofErr w:type="spellEnd"/>
                  <w:r>
                    <w:rPr>
                      <w:color w:val="4E4C4E"/>
                      <w:spacing w:val="-26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0"/>
                    </w:rPr>
                    <w:t>ut</w:t>
                  </w:r>
                  <w:proofErr w:type="spellEnd"/>
                  <w:r>
                    <w:rPr>
                      <w:color w:val="4E4C4E"/>
                      <w:w w:val="90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labore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et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olore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magna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liqua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. </w:t>
                  </w:r>
                  <w:proofErr w:type="spellStart"/>
                  <w:r>
                    <w:rPr>
                      <w:color w:val="4E4C4E"/>
                      <w:spacing w:val="-5"/>
                      <w:w w:val="95"/>
                    </w:rPr>
                    <w:t>Ut</w:t>
                  </w:r>
                  <w:proofErr w:type="spellEnd"/>
                  <w:r>
                    <w:rPr>
                      <w:color w:val="4E4C4E"/>
                      <w:spacing w:val="-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nim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ad minim</w:t>
                  </w:r>
                  <w:r>
                    <w:rPr>
                      <w:color w:val="4E4C4E"/>
                      <w:spacing w:val="-19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veniam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, </w:t>
                  </w:r>
                  <w:proofErr w:type="spellStart"/>
                  <w:r>
                    <w:rPr>
                      <w:color w:val="4E4C4E"/>
                      <w:w w:val="95"/>
                    </w:rPr>
                    <w:t>quis</w:t>
                  </w:r>
                  <w:proofErr w:type="spellEnd"/>
                  <w:r>
                    <w:rPr>
                      <w:color w:val="4E4C4E"/>
                      <w:spacing w:val="-38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nostrud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exercitation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ullamco</w:t>
                  </w:r>
                  <w:proofErr w:type="spellEnd"/>
                  <w:r>
                    <w:rPr>
                      <w:color w:val="4E4C4E"/>
                      <w:spacing w:val="-38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laboris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nisi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ut</w:t>
                  </w:r>
                  <w:proofErr w:type="spellEnd"/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liquip</w:t>
                  </w:r>
                  <w:proofErr w:type="spellEnd"/>
                  <w:r>
                    <w:rPr>
                      <w:color w:val="4E4C4E"/>
                      <w:spacing w:val="-38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ex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a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ommodo</w:t>
                  </w:r>
                  <w:proofErr w:type="spellEnd"/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onsequat</w:t>
                  </w:r>
                  <w:proofErr w:type="spellEnd"/>
                  <w:r>
                    <w:rPr>
                      <w:color w:val="4E4C4E"/>
                      <w:w w:val="95"/>
                    </w:rPr>
                    <w:t>.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uis</w:t>
                  </w:r>
                  <w:proofErr w:type="spellEnd"/>
                  <w:r>
                    <w:rPr>
                      <w:color w:val="4E4C4E"/>
                      <w:spacing w:val="-21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3"/>
                      <w:w w:val="95"/>
                    </w:rPr>
                    <w:t>aute</w:t>
                  </w:r>
                  <w:proofErr w:type="spellEnd"/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irure</w:t>
                  </w:r>
                  <w:proofErr w:type="spellEnd"/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olor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n</w:t>
                  </w:r>
                  <w:r>
                    <w:rPr>
                      <w:color w:val="4E4C4E"/>
                      <w:spacing w:val="-20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reprehender</w:t>
                  </w:r>
                  <w:proofErr w:type="spellEnd"/>
                  <w:r>
                    <w:rPr>
                      <w:color w:val="4E4C4E"/>
                      <w:w w:val="95"/>
                    </w:rPr>
                    <w:t>- it</w:t>
                  </w:r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n</w:t>
                  </w:r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3"/>
                      <w:w w:val="95"/>
                    </w:rPr>
                    <w:t>voluptate</w:t>
                  </w:r>
                  <w:proofErr w:type="spellEnd"/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velit</w:t>
                  </w:r>
                  <w:proofErr w:type="spellEnd"/>
                  <w:r>
                    <w:rPr>
                      <w:color w:val="4E4C4E"/>
                      <w:spacing w:val="-14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sse</w:t>
                  </w:r>
                  <w:proofErr w:type="spellEnd"/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illum</w:t>
                  </w:r>
                  <w:proofErr w:type="spellEnd"/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olore</w:t>
                  </w:r>
                  <w:proofErr w:type="spellEnd"/>
                  <w:r>
                    <w:rPr>
                      <w:color w:val="4E4C4E"/>
                      <w:spacing w:val="-14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u</w:t>
                  </w:r>
                  <w:proofErr w:type="spellEnd"/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fugiat</w:t>
                  </w:r>
                  <w:proofErr w:type="spellEnd"/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nulla</w:t>
                  </w:r>
                  <w:proofErr w:type="spellEnd"/>
                  <w:r>
                    <w:rPr>
                      <w:color w:val="4E4C4E"/>
                      <w:spacing w:val="-14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paria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- </w:t>
                  </w:r>
                  <w:r>
                    <w:rPr>
                      <w:color w:val="4E4C4E"/>
                      <w:spacing w:val="-5"/>
                      <w:w w:val="95"/>
                    </w:rPr>
                    <w:t>tur.</w:t>
                  </w:r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xcepteur</w:t>
                  </w:r>
                  <w:proofErr w:type="spellEnd"/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sint</w:t>
                  </w:r>
                  <w:proofErr w:type="spellEnd"/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occaecat</w:t>
                  </w:r>
                  <w:proofErr w:type="spellEnd"/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upidatat</w:t>
                  </w:r>
                  <w:proofErr w:type="spellEnd"/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non</w:t>
                  </w:r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proident</w:t>
                  </w:r>
                  <w:proofErr w:type="spellEnd"/>
                  <w:r>
                    <w:rPr>
                      <w:color w:val="4E4C4E"/>
                      <w:w w:val="95"/>
                    </w:rPr>
                    <w:t>,</w:t>
                  </w:r>
                  <w:r>
                    <w:rPr>
                      <w:color w:val="4E4C4E"/>
                      <w:spacing w:val="-1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sunt</w:t>
                  </w:r>
                  <w:proofErr w:type="spellEnd"/>
                  <w:r>
                    <w:rPr>
                      <w:color w:val="4E4C4E"/>
                      <w:spacing w:val="-16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n culpa</w:t>
                  </w:r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qui</w:t>
                  </w:r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officia</w:t>
                  </w:r>
                  <w:proofErr w:type="spellEnd"/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eserunt</w:t>
                  </w:r>
                  <w:proofErr w:type="spellEnd"/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mollit</w:t>
                  </w:r>
                  <w:proofErr w:type="spellEnd"/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nim</w:t>
                  </w:r>
                  <w:proofErr w:type="spellEnd"/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id</w:t>
                  </w:r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st</w:t>
                  </w:r>
                  <w:proofErr w:type="spellEnd"/>
                  <w:r>
                    <w:rPr>
                      <w:color w:val="4E4C4E"/>
                      <w:spacing w:val="-26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laborum</w:t>
                  </w:r>
                  <w:proofErr w:type="spellEnd"/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Lorem ipsum</w:t>
                  </w:r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olor</w:t>
                  </w:r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sit</w:t>
                  </w:r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met</w:t>
                  </w:r>
                  <w:proofErr w:type="spellEnd"/>
                  <w:r>
                    <w:rPr>
                      <w:color w:val="4E4C4E"/>
                      <w:w w:val="95"/>
                    </w:rPr>
                    <w:t>,</w:t>
                  </w:r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consectetur</w:t>
                  </w:r>
                  <w:proofErr w:type="spellEnd"/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dipiscing</w:t>
                  </w:r>
                  <w:proofErr w:type="spellEnd"/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lit</w:t>
                  </w:r>
                  <w:proofErr w:type="spellEnd"/>
                  <w:r>
                    <w:rPr>
                      <w:color w:val="4E4C4E"/>
                      <w:w w:val="95"/>
                    </w:rPr>
                    <w:t>,</w:t>
                  </w:r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sed</w:t>
                  </w:r>
                  <w:proofErr w:type="spellEnd"/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do</w:t>
                  </w:r>
                  <w:r>
                    <w:rPr>
                      <w:color w:val="4E4C4E"/>
                      <w:spacing w:val="-12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i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- </w:t>
                  </w:r>
                  <w:proofErr w:type="spellStart"/>
                  <w:r>
                    <w:rPr>
                      <w:color w:val="4E4C4E"/>
                      <w:w w:val="95"/>
                    </w:rPr>
                    <w:t>usmod</w:t>
                  </w:r>
                  <w:proofErr w:type="spellEnd"/>
                  <w:r>
                    <w:rPr>
                      <w:color w:val="4E4C4E"/>
                      <w:spacing w:val="-24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tempor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incididunt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ut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labore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et</w:t>
                  </w:r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dolore</w:t>
                  </w:r>
                  <w:proofErr w:type="spellEnd"/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magna</w:t>
                  </w:r>
                  <w:r>
                    <w:rPr>
                      <w:color w:val="4E4C4E"/>
                      <w:spacing w:val="-2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aliqua</w:t>
                  </w:r>
                  <w:proofErr w:type="spellEnd"/>
                  <w:r>
                    <w:rPr>
                      <w:color w:val="4E4C4E"/>
                      <w:w w:val="95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51" type="#_x0000_t202" style="position:absolute;margin-left:99.05pt;margin-top:335pt;width:60.4pt;height:16.85pt;z-index:-5440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spacing w:before="6"/>
                    <w:ind w:left="20"/>
                  </w:pPr>
                  <w:r>
                    <w:rPr>
                      <w:color w:val="4E4C4E"/>
                      <w:w w:val="90"/>
                    </w:rPr>
                    <w:t>15k followers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7" type="#_x0000_t202" style="position:absolute;margin-left:78.5pt;margin-top:441.35pt;width:81.6pt;height:18.2pt;z-index:-5344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  <w:spacing w:val="17"/>
                    </w:rPr>
                    <w:t>BLO</w:t>
                  </w:r>
                  <w:r>
                    <w:rPr>
                      <w:color w:val="4E4C4E"/>
                      <w:spacing w:val="-41"/>
                    </w:rPr>
                    <w:t xml:space="preserve"> </w:t>
                  </w:r>
                  <w:r>
                    <w:rPr>
                      <w:color w:val="4E4C4E"/>
                    </w:rPr>
                    <w:t xml:space="preserve">G </w:t>
                  </w:r>
                  <w:r>
                    <w:rPr>
                      <w:color w:val="4E4C4E"/>
                      <w:spacing w:val="12"/>
                    </w:rPr>
                    <w:t>STAT</w:t>
                  </w:r>
                  <w:r>
                    <w:rPr>
                      <w:color w:val="4E4C4E"/>
                      <w:spacing w:val="-42"/>
                    </w:rPr>
                    <w:t xml:space="preserve"> </w:t>
                  </w:r>
                  <w:r>
                    <w:rPr>
                      <w:color w:val="4E4C4E"/>
                    </w:rPr>
                    <w:t>S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6" type="#_x0000_t202" style="position:absolute;margin-left:58.05pt;margin-top:475.2pt;width:6.65pt;height:75.8pt;z-index:-5320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  <w:p w:rsidR="00C52EFF" w:rsidRDefault="00874C0D">
                  <w:pPr>
                    <w:pStyle w:val="BodyText"/>
                    <w:spacing w:before="252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  <w:p w:rsidR="00C52EFF" w:rsidRDefault="00874C0D">
                  <w:pPr>
                    <w:pStyle w:val="BodyText"/>
                    <w:spacing w:before="253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5" type="#_x0000_t202" style="position:absolute;margin-left:76.05pt;margin-top:475.2pt;width:95.7pt;height:47pt;z-index:-5296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before="33" w:line="213" w:lineRule="auto"/>
                    <w:ind w:right="5"/>
                  </w:pPr>
                  <w:r>
                    <w:rPr>
                      <w:color w:val="4E4C4E"/>
                      <w:w w:val="95"/>
                    </w:rPr>
                    <w:t>100K</w:t>
                  </w:r>
                  <w:r>
                    <w:rPr>
                      <w:color w:val="4E4C4E"/>
                      <w:spacing w:val="-38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monthly</w:t>
                  </w:r>
                  <w:r>
                    <w:rPr>
                      <w:color w:val="4E4C4E"/>
                      <w:spacing w:val="-37"/>
                      <w:w w:val="95"/>
                    </w:rPr>
                    <w:t xml:space="preserve"> </w:t>
                  </w:r>
                  <w:r>
                    <w:rPr>
                      <w:color w:val="4E4C4E"/>
                      <w:spacing w:val="-6"/>
                      <w:w w:val="95"/>
                    </w:rPr>
                    <w:t xml:space="preserve">page </w:t>
                  </w:r>
                  <w:r>
                    <w:rPr>
                      <w:color w:val="4E4C4E"/>
                    </w:rPr>
                    <w:t>views</w:t>
                  </w:r>
                </w:p>
                <w:p w:rsidR="00C52EFF" w:rsidRDefault="00874C0D">
                  <w:pPr>
                    <w:pStyle w:val="BodyText"/>
                    <w:spacing w:before="0" w:line="296" w:lineRule="exact"/>
                  </w:pPr>
                  <w:r>
                    <w:rPr>
                      <w:color w:val="4E4C4E"/>
                      <w:w w:val="90"/>
                    </w:rPr>
                    <w:t>50K unique visitors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4" type="#_x0000_t202" style="position:absolute;margin-left:344.6pt;margin-top:481.15pt;width:160.55pt;height:18.2pt;z-index:-5272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  <w:w w:val="90"/>
                    </w:rPr>
                    <w:t>FOLLOWER DEMOGRAPHICS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3" type="#_x0000_t202" style="position:absolute;margin-left:295.8pt;margin-top:511.45pt;width:6.65pt;height:47pt;z-index:-5248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line="306" w:lineRule="exact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  <w:p w:rsidR="00C52EFF" w:rsidRDefault="00874C0D">
                  <w:pPr>
                    <w:pStyle w:val="BodyText"/>
                    <w:spacing w:before="0" w:line="288" w:lineRule="exact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  <w:p w:rsidR="00C52EFF" w:rsidRDefault="00874C0D">
                  <w:pPr>
                    <w:pStyle w:val="BodyText"/>
                    <w:spacing w:before="0" w:line="306" w:lineRule="exact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2" type="#_x0000_t202" style="position:absolute;margin-left:313.8pt;margin-top:511.45pt;width:98pt;height:47pt;z-index:-5224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line="306" w:lineRule="exact"/>
                  </w:pPr>
                  <w:r>
                    <w:rPr>
                      <w:color w:val="4E4C4E"/>
                    </w:rPr>
                    <w:t>50% female</w:t>
                  </w:r>
                </w:p>
                <w:p w:rsidR="00C52EFF" w:rsidRDefault="00874C0D">
                  <w:pPr>
                    <w:pStyle w:val="BodyText"/>
                    <w:spacing w:before="0" w:line="288" w:lineRule="exact"/>
                  </w:pPr>
                  <w:r>
                    <w:rPr>
                      <w:color w:val="4E4C4E"/>
                      <w:w w:val="95"/>
                    </w:rPr>
                    <w:t>30%</w:t>
                  </w:r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18-25</w:t>
                  </w:r>
                  <w:r>
                    <w:rPr>
                      <w:color w:val="4E4C4E"/>
                      <w:spacing w:val="-24"/>
                      <w:w w:val="95"/>
                    </w:rPr>
                    <w:t xml:space="preserve"> </w:t>
                  </w:r>
                  <w:proofErr w:type="gramStart"/>
                  <w:r>
                    <w:rPr>
                      <w:color w:val="4E4C4E"/>
                      <w:w w:val="95"/>
                    </w:rPr>
                    <w:t>years</w:t>
                  </w:r>
                  <w:proofErr w:type="gramEnd"/>
                  <w:r>
                    <w:rPr>
                      <w:color w:val="4E4C4E"/>
                      <w:spacing w:val="-24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old</w:t>
                  </w:r>
                </w:p>
                <w:p w:rsidR="00C52EFF" w:rsidRDefault="00874C0D">
                  <w:pPr>
                    <w:pStyle w:val="BodyText"/>
                    <w:spacing w:before="0" w:line="306" w:lineRule="exact"/>
                  </w:pPr>
                  <w:r>
                    <w:rPr>
                      <w:color w:val="4E4C4E"/>
                      <w:w w:val="95"/>
                    </w:rPr>
                    <w:t>60%</w:t>
                  </w:r>
                  <w:r>
                    <w:rPr>
                      <w:color w:val="4E4C4E"/>
                      <w:spacing w:val="-25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26-35</w:t>
                  </w:r>
                  <w:r>
                    <w:rPr>
                      <w:color w:val="4E4C4E"/>
                      <w:spacing w:val="-24"/>
                      <w:w w:val="95"/>
                    </w:rPr>
                    <w:t xml:space="preserve"> </w:t>
                  </w:r>
                  <w:proofErr w:type="gramStart"/>
                  <w:r>
                    <w:rPr>
                      <w:color w:val="4E4C4E"/>
                      <w:w w:val="95"/>
                    </w:rPr>
                    <w:t>years</w:t>
                  </w:r>
                  <w:proofErr w:type="gramEnd"/>
                  <w:r>
                    <w:rPr>
                      <w:color w:val="4E4C4E"/>
                      <w:spacing w:val="-24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old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1" type="#_x0000_t202" style="position:absolute;margin-left:423.25pt;margin-top:513.6pt;width:6.65pt;height:32.6pt;z-index:-5200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line="306" w:lineRule="exact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  <w:p w:rsidR="00C52EFF" w:rsidRDefault="00874C0D">
                  <w:pPr>
                    <w:pStyle w:val="BodyText"/>
                    <w:spacing w:before="0" w:line="306" w:lineRule="exact"/>
                  </w:pPr>
                  <w:r>
                    <w:rPr>
                      <w:color w:val="4E4C4E"/>
                      <w:w w:val="64"/>
                    </w:rPr>
                    <w:t>•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40" type="#_x0000_t202" style="position:absolute;margin-left:441.25pt;margin-top:513.6pt;width:64pt;height:32.6pt;z-index:-5176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line="306" w:lineRule="exact"/>
                  </w:pPr>
                  <w:r>
                    <w:rPr>
                      <w:color w:val="4E4C4E"/>
                    </w:rPr>
                    <w:t>50% male</w:t>
                  </w:r>
                </w:p>
                <w:p w:rsidR="00C52EFF" w:rsidRDefault="00874C0D">
                  <w:pPr>
                    <w:pStyle w:val="BodyText"/>
                    <w:spacing w:before="0" w:line="306" w:lineRule="exact"/>
                  </w:pPr>
                  <w:r>
                    <w:rPr>
                      <w:color w:val="4E4C4E"/>
                      <w:w w:val="95"/>
                    </w:rPr>
                    <w:t>80%</w:t>
                  </w:r>
                  <w:r>
                    <w:rPr>
                      <w:color w:val="4E4C4E"/>
                      <w:spacing w:val="-36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married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9" type="#_x0000_t202" style="position:absolute;margin-left:76.05pt;margin-top:518.4pt;width:107.5pt;height:32.6pt;z-index:-5152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line="306" w:lineRule="exact"/>
                  </w:pPr>
                  <w:r>
                    <w:rPr>
                      <w:color w:val="4E4C4E"/>
                    </w:rPr>
                    <w:t>per month</w:t>
                  </w:r>
                </w:p>
                <w:p w:rsidR="00C52EFF" w:rsidRDefault="00874C0D">
                  <w:pPr>
                    <w:pStyle w:val="BodyText"/>
                    <w:spacing w:before="0" w:line="306" w:lineRule="exact"/>
                    <w:ind w:left="1048"/>
                  </w:pPr>
                  <w:r>
                    <w:rPr>
                      <w:color w:val="4E4C4E"/>
                      <w:w w:val="90"/>
                    </w:rPr>
                    <w:t>subscribers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8" type="#_x0000_t202" style="position:absolute;margin-left:76.05pt;margin-top:532.8pt;width:50.65pt;height:18.2pt;z-index:-5128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  <w:w w:val="95"/>
                    </w:rPr>
                    <w:t>20K</w:t>
                  </w:r>
                  <w:r>
                    <w:rPr>
                      <w:color w:val="4E4C4E"/>
                      <w:spacing w:val="-27"/>
                      <w:w w:val="95"/>
                    </w:rPr>
                    <w:t xml:space="preserve"> </w:t>
                  </w:r>
                  <w:r>
                    <w:rPr>
                      <w:color w:val="4E4C4E"/>
                      <w:w w:val="95"/>
                    </w:rPr>
                    <w:t>email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7" type="#_x0000_t202" style="position:absolute;margin-left:55.9pt;margin-top:591.75pt;width:131.3pt;height:18.2pt;z-index:-5104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  <w:w w:val="95"/>
                    </w:rPr>
                    <w:t>SERVICES OFFERED</w:t>
                  </w:r>
                  <w:r>
                    <w:rPr>
                      <w:color w:val="4E4C4E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6" type="#_x0000_t202" style="position:absolute;margin-left:338.85pt;margin-top:617.45pt;width:169.3pt;height:18.2pt;z-index:-5080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</w:pPr>
                  <w:r>
                    <w:rPr>
                      <w:color w:val="4E4C4E"/>
                      <w:w w:val="95"/>
                    </w:rPr>
                    <w:t>C ONTACT INFORMATION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5" type="#_x0000_t202" style="position:absolute;margin-left:31.4pt;margin-top:629.1pt;width:179.1pt;height:75.8pt;z-index:-5056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before="33" w:line="213" w:lineRule="auto"/>
                    <w:ind w:right="17"/>
                    <w:jc w:val="both"/>
                  </w:pPr>
                  <w:r>
                    <w:rPr>
                      <w:color w:val="4E4C4E"/>
                    </w:rPr>
                    <w:t>A brief description of the</w:t>
                  </w:r>
                  <w:r>
                    <w:rPr>
                      <w:color w:val="4E4C4E"/>
                      <w:spacing w:val="-25"/>
                    </w:rPr>
                    <w:t xml:space="preserve"> </w:t>
                  </w:r>
                  <w:r>
                    <w:rPr>
                      <w:color w:val="4E4C4E"/>
                    </w:rPr>
                    <w:t xml:space="preserve">services you </w:t>
                  </w:r>
                  <w:r>
                    <w:rPr>
                      <w:color w:val="4E4C4E"/>
                      <w:spacing w:val="-4"/>
                    </w:rPr>
                    <w:t xml:space="preserve">offer. </w:t>
                  </w:r>
                  <w:r>
                    <w:rPr>
                      <w:color w:val="4E4C4E"/>
                    </w:rPr>
                    <w:t xml:space="preserve">Lorem ipsum dolor </w:t>
                  </w:r>
                  <w:r>
                    <w:rPr>
                      <w:color w:val="4E4C4E"/>
                      <w:spacing w:val="-7"/>
                    </w:rPr>
                    <w:t xml:space="preserve">sit </w:t>
                  </w:r>
                  <w:proofErr w:type="spellStart"/>
                  <w:r>
                    <w:rPr>
                      <w:color w:val="4E4C4E"/>
                    </w:rPr>
                    <w:t>amet</w:t>
                  </w:r>
                  <w:proofErr w:type="spellEnd"/>
                  <w:r>
                    <w:rPr>
                      <w:color w:val="4E4C4E"/>
                    </w:rPr>
                    <w:t xml:space="preserve">, </w:t>
                  </w:r>
                  <w:proofErr w:type="spellStart"/>
                  <w:r>
                    <w:rPr>
                      <w:color w:val="4E4C4E"/>
                    </w:rPr>
                    <w:t>consectetur</w:t>
                  </w:r>
                  <w:proofErr w:type="spellEnd"/>
                  <w:r>
                    <w:rPr>
                      <w:color w:val="4E4C4E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</w:rPr>
                    <w:t>adipiscing</w:t>
                  </w:r>
                  <w:proofErr w:type="spellEnd"/>
                  <w:r>
                    <w:rPr>
                      <w:color w:val="4E4C4E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4"/>
                    </w:rPr>
                    <w:t>elit</w:t>
                  </w:r>
                  <w:proofErr w:type="spellEnd"/>
                  <w:r>
                    <w:rPr>
                      <w:color w:val="4E4C4E"/>
                      <w:spacing w:val="-4"/>
                    </w:rPr>
                    <w:t xml:space="preserve">, </w:t>
                  </w:r>
                  <w:proofErr w:type="spellStart"/>
                  <w:r>
                    <w:rPr>
                      <w:color w:val="4E4C4E"/>
                      <w:w w:val="95"/>
                    </w:rPr>
                    <w:t>sed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do </w:t>
                  </w:r>
                  <w:proofErr w:type="spellStart"/>
                  <w:r>
                    <w:rPr>
                      <w:color w:val="4E4C4E"/>
                      <w:w w:val="95"/>
                    </w:rPr>
                    <w:t>eiusmod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w w:val="95"/>
                    </w:rPr>
                    <w:t>tempor</w:t>
                  </w:r>
                  <w:proofErr w:type="spellEnd"/>
                  <w:r>
                    <w:rPr>
                      <w:color w:val="4E4C4E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  <w:spacing w:val="-3"/>
                      <w:w w:val="95"/>
                    </w:rPr>
                    <w:t>incididunt</w:t>
                  </w:r>
                  <w:proofErr w:type="spellEnd"/>
                  <w:r>
                    <w:rPr>
                      <w:color w:val="4E4C4E"/>
                      <w:spacing w:val="-3"/>
                      <w:w w:val="95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</w:rPr>
                    <w:t>ut</w:t>
                  </w:r>
                  <w:proofErr w:type="spellEnd"/>
                  <w:r>
                    <w:rPr>
                      <w:color w:val="4E4C4E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</w:rPr>
                    <w:t>labore</w:t>
                  </w:r>
                  <w:proofErr w:type="spellEnd"/>
                  <w:r>
                    <w:rPr>
                      <w:color w:val="4E4C4E"/>
                    </w:rPr>
                    <w:t xml:space="preserve"> et </w:t>
                  </w:r>
                  <w:proofErr w:type="spellStart"/>
                  <w:r>
                    <w:rPr>
                      <w:color w:val="4E4C4E"/>
                    </w:rPr>
                    <w:t>dolore</w:t>
                  </w:r>
                  <w:proofErr w:type="spellEnd"/>
                  <w:r>
                    <w:rPr>
                      <w:color w:val="4E4C4E"/>
                    </w:rPr>
                    <w:t xml:space="preserve"> magna</w:t>
                  </w:r>
                  <w:r>
                    <w:rPr>
                      <w:color w:val="4E4C4E"/>
                      <w:spacing w:val="27"/>
                    </w:rPr>
                    <w:t xml:space="preserve"> </w:t>
                  </w:r>
                  <w:proofErr w:type="spellStart"/>
                  <w:r>
                    <w:rPr>
                      <w:color w:val="4E4C4E"/>
                    </w:rPr>
                    <w:t>aliqua</w:t>
                  </w:r>
                  <w:proofErr w:type="spellEnd"/>
                  <w:r>
                    <w:rPr>
                      <w:color w:val="4E4C4E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4" type="#_x0000_t202" style="position:absolute;margin-left:368.55pt;margin-top:649.85pt;width:98.05pt;height:32.6pt;z-index:-5032;mso-position-horizontal-relative:page;mso-position-vertical-relative:page" filled="f" stroked="f">
            <v:textbox inset="0,0,0,0">
              <w:txbxContent>
                <w:p w:rsidR="00C52EFF" w:rsidRDefault="00874C0D">
                  <w:pPr>
                    <w:pStyle w:val="BodyText"/>
                    <w:spacing w:before="33" w:line="213" w:lineRule="auto"/>
                    <w:ind w:left="309" w:hanging="290"/>
                  </w:pPr>
                  <w:hyperlink r:id="rId9">
                    <w:r>
                      <w:rPr>
                        <w:color w:val="4E4C4E"/>
                        <w:w w:val="90"/>
                      </w:rPr>
                      <w:t>email@domain.com</w:t>
                    </w:r>
                  </w:hyperlink>
                  <w:r>
                    <w:rPr>
                      <w:color w:val="4E4C4E"/>
                      <w:w w:val="90"/>
                    </w:rPr>
                    <w:t xml:space="preserve"> </w:t>
                  </w:r>
                  <w:r>
                    <w:rPr>
                      <w:color w:val="4E4C4E"/>
                    </w:rPr>
                    <w:t>(555) 555-555</w:t>
                  </w:r>
                </w:p>
              </w:txbxContent>
            </v:textbox>
            <w10:wrap anchorx="page" anchory="page"/>
          </v:shape>
        </w:pict>
      </w:r>
      <w:r w:rsidR="00874C0D">
        <w:pict>
          <v:shape id="_x0000_s1032" type="#_x0000_t202" style="position:absolute;margin-left:352.8pt;margin-top:237.6pt;width:151.95pt;height:12pt;z-index:-4984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874C0D">
        <w:pict>
          <v:shape id="_x0000_s1031" type="#_x0000_t202" style="position:absolute;margin-left:96.05pt;margin-top:289.35pt;width:51.85pt;height:12pt;z-index:-4960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874C0D">
        <w:pict>
          <v:shape id="_x0000_s1030" type="#_x0000_t202" style="position:absolute;margin-left:92.35pt;margin-top:455.3pt;width:51.85pt;height:12pt;z-index:-4936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874C0D">
        <w:pict>
          <v:shape id="_x0000_s1029" type="#_x0000_t202" style="position:absolute;margin-left:399.6pt;margin-top:495.35pt;width:51.85pt;height:12pt;z-index:-4912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874C0D">
        <w:pict>
          <v:shape id="_x0000_s1028" type="#_x0000_t202" style="position:absolute;margin-left:343.1pt;margin-top:579.9pt;width:151.95pt;height:12pt;z-index:-4888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874C0D">
        <w:pict>
          <v:shape id="_x0000_s1027" type="#_x0000_t202" style="position:absolute;margin-left:96.3pt;margin-top:606.8pt;width:51.85pt;height:12pt;z-index:-4864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874C0D">
        <w:pict>
          <v:shape id="_x0000_s1026" type="#_x0000_t202" style="position:absolute;margin-left:393.85pt;margin-top:631.65pt;width:51.85pt;height:12pt;z-index:-4840;mso-position-horizontal-relative:page;mso-position-vertical-relative:page" filled="f" stroked="f">
            <v:textbox inset="0,0,0,0">
              <w:txbxContent>
                <w:p w:rsidR="00C52EFF" w:rsidRDefault="00C52EFF">
                  <w:pPr>
                    <w:pStyle w:val="BodyText"/>
                    <w:spacing w:before="4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bookmarkEnd w:id="0"/>
    </w:p>
    <w:sectPr w:rsidR="00C52EFF">
      <w:type w:val="continuous"/>
      <w:pgSz w:w="12240" w:h="15840"/>
      <w:pgMar w:top="0" w:right="500" w:bottom="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1MDMxNzCyMDKxsDRQ0lEKTi0uzszPAykwrAUAmKuLnywAAAA="/>
  </w:docVars>
  <w:rsids>
    <w:rsidRoot w:val="00C52EFF"/>
    <w:rsid w:val="00874C0D"/>
    <w:rsid w:val="00C52EFF"/>
    <w:rsid w:val="00C82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"/>
    <o:shapelayout v:ext="edit">
      <o:idmap v:ext="edit" data="1"/>
    </o:shapelayout>
  </w:shapeDefaults>
  <w:decimalSymbol w:val="."/>
  <w:listSeparator w:val=","/>
  <w14:docId w14:val="29273504"/>
  <w15:docId w15:val="{9BCBB48F-1189-4208-B8D5-12A4FD5E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  <w:ind w:left="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rsite.co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email@domai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Dana</cp:lastModifiedBy>
  <cp:revision>2</cp:revision>
  <dcterms:created xsi:type="dcterms:W3CDTF">2018-11-12T14:29:00Z</dcterms:created>
  <dcterms:modified xsi:type="dcterms:W3CDTF">2018-11-1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2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8-11-12T00:00:00Z</vt:filetime>
  </property>
</Properties>
</file>